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choco pistache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Nocif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1-(1,2,3,4,5,6,7,8-octahydro-2,3,8,8-tetramethyl-2-naphthyl)ethan-1-one, LIMONEN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7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br/>
              <w:t>Aquatic Chronic 3, H412</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2,3,4,7,8,8a-hexahydro-3,6,8,8-tetramethyl-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40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3R-(3α,3aβ,7β,8aα)]-octahydro-3,8,8-trimethyl-6-methylene-1H-3a,7-methanoazul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46-2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8-898-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Boisé.</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827634" w:rsidRPr="0069446B" w:rsidP="002B741C" w14:textId="7F962CBB">
      <w:pPr>
        <w:pStyle w:val="SDSTextBlankLine"/>
      </w:pPr>
    </w:p>
    <w:tbl>
      <w:tblPr>
        <w:tblStyle w:val="SDSTableWithBordersWithHeaderRow"/>
        <w:tblW w:w="10489" w:type="dxa"/>
        <w:tblLayout w:type="fixed"/>
        <w:tblLook w:val="04A0"/>
      </w:tblPr>
      <w:tblGrid>
        <w:gridCol w:w="3969"/>
        <w:gridCol w:w="6520"/>
      </w:tblGrid>
      <w:tr w14:paraId="5BFA0C55"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8CAF514">
            <w:pPr>
              <w:pStyle w:val="SDSTableTextHeading1"/>
              <w:rPr>
                <w:noProof w:val="0"/>
                <w:color w:val="auto"/>
              </w:rPr>
            </w:pPr>
            <w:r w:rsidRPr="0069446B" w:rsidR="00FA7F7F">
              <w:rPr>
                <w:noProof/>
                <w:color w:val="auto"/>
              </w:rPr>
              <w:t>coumarin (91-64-5)</w:t>
            </w:r>
          </w:p>
        </w:tc>
      </w:tr>
      <w:tr w14:paraId="7F5CEB5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choco pistache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Nocif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choco pistache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3R-(3α,3aβ,7β,8aα)]-octahydro-3,8,8-trimethyl-6-methylene-1H-3a,7-methanoazulene (546-28-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R-(3α,3aβ,7β,8aα)]-2,3,4,7,8,8a-hexahydro-3,6,8,8-tetramethyl-1H-3a,7-methanoazulene (469-61-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2.1 à 2.4, 2.6 et 2.7, 2.8 types A et B, 2.9, 2.10, 2.12, 2.13 catégories 1 et 2, 2.14 catégories 1 et 2, 2.15 types A à F</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 entraîne des effets néfastes à long terme.</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1-(1,2,3,4,5,6,7,8-octahydro-2,3,8,8-tetramethyl-2-naphthyl)ethan-1-one, LIMONENE, coumarin. Peut produire une réaction allergiqu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1/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choco pistache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choco pistache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1/06/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2CEF862-CBCA-459B-8567-221360D5E737}"/>
</file>

<file path=customXml/itemProps3.xml><?xml version="1.0" encoding="utf-8"?>
<ds:datastoreItem xmlns:ds="http://schemas.openxmlformats.org/officeDocument/2006/customXml" ds:itemID="{AD60315C-E1E5-49E9-855E-A4F977D133D1}"/>
</file>

<file path=customXml/itemProps4.xml><?xml version="1.0" encoding="utf-8"?>
<ds:datastoreItem xmlns:ds="http://schemas.openxmlformats.org/officeDocument/2006/customXml" ds:itemID="{08C047DD-A234-4C0A-9846-EA3B41DA5C9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